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9C233D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9C233D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936707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Web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Researcher</w:t>
                  </w:r>
                </w:p>
              </w:txbxContent>
            </v:textbox>
            <w10:wrap anchorx="page"/>
          </v:rect>
        </w:pict>
      </w:r>
      <w:r w:rsidRPr="009C233D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936707" w:rsidRDefault="00BE13CD" w:rsidP="0093670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936707" w:rsidRDefault="00BE13CD" w:rsidP="0093670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936707" w:rsidRDefault="00BE13CD" w:rsidP="0093670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93670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93670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93670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936707" w:rsidRDefault="00BE13CD" w:rsidP="0093670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936707" w:rsidRDefault="00BE13CD" w:rsidP="0093670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936707" w:rsidRPr="00936707" w:rsidRDefault="00936707" w:rsidP="0093670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When I learned of your job opening for the post of Web Researcher, I hastened to submit my resume for your perusal. As an experienced, and detail-oriented professional with more than 10 years of experience facilitating high-level web research assignments, I possess a spectrum of expertise and skill set that would enable me to contribute towards accomplishing the goal of ***.</w:t>
                  </w:r>
                </w:p>
                <w:p w:rsidR="00936707" w:rsidRPr="00936707" w:rsidRDefault="00936707" w:rsidP="0093670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36707" w:rsidRPr="00936707" w:rsidRDefault="00936707" w:rsidP="0093670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My experience working with the *** and **** teams has embalmed in me correct research methods, testing parameters, generating detailed reports, and formulating project goals. Moreover, I have become well-versed in integrating communication and organization skills across all levels of the research project, which allows me to shine both in a team and independent environment as I lead the research teams. </w:t>
                  </w:r>
                </w:p>
                <w:p w:rsidR="00936707" w:rsidRPr="00936707" w:rsidRDefault="00936707" w:rsidP="0093670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36707" w:rsidRPr="00936707" w:rsidRDefault="00936707" w:rsidP="0093670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The following accomplishments denote my strengths – </w:t>
                  </w:r>
                </w:p>
                <w:p w:rsidR="00936707" w:rsidRPr="00936707" w:rsidRDefault="00936707" w:rsidP="0093670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36707" w:rsidRPr="00936707" w:rsidRDefault="00936707" w:rsidP="00936707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Extensive background in online research for business – including SEO research, creating content to drive traffic, conducting competitive intelligence analysis </w:t>
                  </w:r>
                </w:p>
                <w:p w:rsidR="00936707" w:rsidRPr="00936707" w:rsidRDefault="00936707" w:rsidP="00936707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My portfolio comprises creating more than 500 blog posts, and 1000+ social media posts</w:t>
                  </w:r>
                </w:p>
                <w:p w:rsidR="00936707" w:rsidRPr="00936707" w:rsidRDefault="00936707" w:rsidP="00936707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Strong knowledge and proficiency in Google Analytics, and Searchmetrics Suite </w:t>
                  </w:r>
                </w:p>
                <w:p w:rsidR="00936707" w:rsidRPr="00936707" w:rsidRDefault="00936707" w:rsidP="00936707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Around 6 years of experience solely in finding information from the web, and organizing it for easy access and use</w:t>
                  </w:r>
                </w:p>
                <w:p w:rsidR="00936707" w:rsidRPr="00936707" w:rsidRDefault="00936707" w:rsidP="00936707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4 years of experience in data mining, information extraction, and content management relating to – SEO, web scraping, social media marketing, online reputation management, copyright infringement detection, and prevention</w:t>
                  </w:r>
                </w:p>
                <w:p w:rsidR="00936707" w:rsidRPr="00936707" w:rsidRDefault="00936707" w:rsidP="00936707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A strong understanding of how to use various search engines, while recognizing trends and patterns in a large amount of data quickly </w:t>
                  </w:r>
                </w:p>
                <w:p w:rsidR="00936707" w:rsidRPr="00936707" w:rsidRDefault="00936707" w:rsidP="0093670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36707" w:rsidRPr="00936707" w:rsidRDefault="00936707" w:rsidP="0093670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My passion for web research coupled with my ability to write precise reports will be an invaluable asset to your team and company. I look forward to the opportunity to speak to you in further detail about the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 position and my qualification. </w:t>
                  </w: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In the meanwhile, I would like to thank you for your time and consideration.</w:t>
                  </w:r>
                </w:p>
                <w:p w:rsidR="00936707" w:rsidRPr="00936707" w:rsidRDefault="00936707" w:rsidP="0093670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36707">
                    <w:rPr>
                      <w:rFonts w:ascii="Arial" w:eastAsia="Times New Roman" w:hAnsi="Arial" w:cs="Arial"/>
                      <w:color w:val="000000" w:themeColor="text1"/>
                      <w:spacing w:val="3"/>
                      <w:sz w:val="24"/>
                      <w:szCs w:val="24"/>
                      <w:lang w:eastAsia="en-IN"/>
                    </w:rPr>
                    <w:br/>
                  </w: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incerely,</w:t>
                  </w:r>
                </w:p>
                <w:p w:rsidR="00936707" w:rsidRPr="00936707" w:rsidRDefault="00936707" w:rsidP="0093670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[</w:t>
                  </w:r>
                  <w:r w:rsidRPr="0093670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Your Name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]</w:t>
                  </w:r>
                </w:p>
                <w:p w:rsidR="002616A5" w:rsidRPr="00936707" w:rsidRDefault="002616A5" w:rsidP="0093670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60669" w:rsidRPr="00936707" w:rsidRDefault="00960669" w:rsidP="00936707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3AC0" w:rsidRDefault="00543AC0" w:rsidP="0041077B">
      <w:pPr>
        <w:spacing w:after="0" w:line="240" w:lineRule="auto"/>
      </w:pPr>
      <w:r>
        <w:separator/>
      </w:r>
    </w:p>
  </w:endnote>
  <w:endnote w:type="continuationSeparator" w:id="1">
    <w:p w:rsidR="00543AC0" w:rsidRDefault="00543AC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3AC0" w:rsidRDefault="00543AC0" w:rsidP="0041077B">
      <w:pPr>
        <w:spacing w:after="0" w:line="240" w:lineRule="auto"/>
      </w:pPr>
      <w:r>
        <w:separator/>
      </w:r>
    </w:p>
  </w:footnote>
  <w:footnote w:type="continuationSeparator" w:id="1">
    <w:p w:rsidR="00543AC0" w:rsidRDefault="00543AC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7364A4D"/>
    <w:multiLevelType w:val="hybridMultilevel"/>
    <w:tmpl w:val="45A05630"/>
    <w:lvl w:ilvl="0" w:tplc="47AAB01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47714"/>
    <w:rsid w:val="003C12DD"/>
    <w:rsid w:val="003E7719"/>
    <w:rsid w:val="0041077B"/>
    <w:rsid w:val="00463050"/>
    <w:rsid w:val="004E20BA"/>
    <w:rsid w:val="00543AC0"/>
    <w:rsid w:val="00574FC0"/>
    <w:rsid w:val="00651A06"/>
    <w:rsid w:val="00670543"/>
    <w:rsid w:val="00761C90"/>
    <w:rsid w:val="00774CA6"/>
    <w:rsid w:val="00855A6F"/>
    <w:rsid w:val="008D1384"/>
    <w:rsid w:val="008E64A0"/>
    <w:rsid w:val="00936707"/>
    <w:rsid w:val="00960669"/>
    <w:rsid w:val="009A20DE"/>
    <w:rsid w:val="009C233D"/>
    <w:rsid w:val="00A4341F"/>
    <w:rsid w:val="00A87B6D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670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Researcher Cover Letter Sample</dc:title>
  <dc:subject>Create your Cover Letter using Free Web Researcher Cover Letter Sample Template</dc:subject>
  <dc:creator>QwikResume.com</dc:creator>
  <dcterms:created xsi:type="dcterms:W3CDTF">2022-11-01T07:01:00Z</dcterms:created>
  <dcterms:modified xsi:type="dcterms:W3CDTF">2022-11-01T07:01:00Z</dcterms:modified>
  <cp:category>IT</cp:category>
</cp:coreProperties>
</file>